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73963F86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1D33FD">
        <w:rPr>
          <w:rFonts w:ascii="Times New Roman" w:hAnsi="Times New Roman"/>
          <w:sz w:val="24"/>
          <w:szCs w:val="24"/>
          <w:u w:val="single"/>
        </w:rPr>
        <w:t>175</w:t>
      </w:r>
      <w:r w:rsidR="00AB2E1E">
        <w:rPr>
          <w:rFonts w:ascii="Times New Roman" w:hAnsi="Times New Roman"/>
          <w:sz w:val="24"/>
          <w:szCs w:val="24"/>
          <w:u w:val="single"/>
        </w:rPr>
        <w:t>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C14502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3BB56732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1D33FD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  <w:r w:rsidR="00392FC9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1D33FD">
        <w:rPr>
          <w:rFonts w:ascii="Times New Roman" w:hAnsi="Times New Roman"/>
          <w:b/>
          <w:bCs/>
          <w:i/>
          <w:sz w:val="18"/>
          <w:szCs w:val="18"/>
        </w:rPr>
        <w:t>(Also separate doc)</w:t>
      </w:r>
    </w:p>
    <w:p w14:paraId="16D088B1" w14:textId="2CCE0675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392FC9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  <w:r w:rsidR="00392FC9" w:rsidRPr="00392FC9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392FC9">
        <w:rPr>
          <w:rFonts w:ascii="Times New Roman" w:hAnsi="Times New Roman"/>
          <w:b/>
          <w:bCs/>
          <w:i/>
          <w:sz w:val="18"/>
          <w:szCs w:val="18"/>
        </w:rPr>
        <w:t>(Also separate doc)</w:t>
      </w:r>
    </w:p>
    <w:p w14:paraId="5918A872" w14:textId="719791EA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392FC9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  <w:r w:rsidR="00392FC9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392FC9">
        <w:rPr>
          <w:rFonts w:ascii="Times New Roman" w:hAnsi="Times New Roman"/>
          <w:b/>
          <w:bCs/>
          <w:i/>
          <w:sz w:val="18"/>
          <w:szCs w:val="18"/>
        </w:rPr>
        <w:t>(Also separate doc)</w:t>
      </w:r>
    </w:p>
    <w:p w14:paraId="2202F575" w14:textId="3A751DF9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392FC9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6EBEF2B5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392FC9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98BE89" w14:textId="7852E728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392FC9">
        <w:rPr>
          <w:rFonts w:ascii="Times New Roman" w:hAnsi="Times New Roman"/>
          <w:b/>
          <w:bCs/>
          <w:i/>
          <w:sz w:val="18"/>
          <w:szCs w:val="18"/>
        </w:rPr>
        <w:t>(</w:t>
      </w:r>
      <w:r w:rsidR="00392FC9">
        <w:rPr>
          <w:rFonts w:ascii="Times New Roman" w:hAnsi="Times New Roman"/>
          <w:b/>
          <w:bCs/>
          <w:i/>
          <w:sz w:val="18"/>
          <w:szCs w:val="18"/>
        </w:rPr>
        <w:t>S</w:t>
      </w:r>
      <w:r w:rsidR="00392FC9">
        <w:rPr>
          <w:rFonts w:ascii="Times New Roman" w:hAnsi="Times New Roman"/>
          <w:b/>
          <w:bCs/>
          <w:i/>
          <w:sz w:val="18"/>
          <w:szCs w:val="18"/>
        </w:rPr>
        <w:t>eparate doc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4AA3745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4F7C01" w14:textId="287D62F1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550F5A" w14:textId="41A5C2BF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0F3AB322" w14:textId="3374E0D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59F6E51C" w14:textId="5BB1713D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6FC04121" w14:textId="7A68F0B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D8F86A6" w14:textId="104CA5D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462D6B4A" w14:textId="463547C6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392FC9">
        <w:rPr>
          <w:rFonts w:ascii="Times New Roman" w:hAnsi="Times New Roman"/>
          <w:b/>
          <w:bCs/>
          <w:i/>
          <w:sz w:val="18"/>
          <w:szCs w:val="18"/>
        </w:rPr>
        <w:t>1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D33FD"/>
    <w:rsid w:val="001F408B"/>
    <w:rsid w:val="00333926"/>
    <w:rsid w:val="00353908"/>
    <w:rsid w:val="00392FC9"/>
    <w:rsid w:val="006A5BC4"/>
    <w:rsid w:val="006C7C65"/>
    <w:rsid w:val="007A370C"/>
    <w:rsid w:val="007B0026"/>
    <w:rsid w:val="00860B93"/>
    <w:rsid w:val="00894AA5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 Clark</cp:lastModifiedBy>
  <cp:revision>11</cp:revision>
  <cp:lastPrinted>2022-01-20T16:48:00Z</cp:lastPrinted>
  <dcterms:created xsi:type="dcterms:W3CDTF">2022-03-22T17:13:00Z</dcterms:created>
  <dcterms:modified xsi:type="dcterms:W3CDTF">2023-11-21T15:49:00Z</dcterms:modified>
</cp:coreProperties>
</file>